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91D51" w14:textId="46074A39" w:rsidR="00C845D8" w:rsidRPr="00375A7E" w:rsidRDefault="00375A7E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75A7E">
        <w:rPr>
          <w:rFonts w:ascii="Times New Roman" w:hAnsi="Times New Roman" w:cs="Times New Roman"/>
          <w:b/>
          <w:bCs/>
          <w:sz w:val="32"/>
          <w:szCs w:val="32"/>
        </w:rPr>
        <w:t>041013373</w:t>
      </w:r>
    </w:p>
    <w:p w14:paraId="20B75097" w14:textId="6742D3C2" w:rsidR="00375A7E" w:rsidRPr="00375A7E" w:rsidRDefault="00375A7E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75A7E">
        <w:rPr>
          <w:rFonts w:ascii="Times New Roman" w:hAnsi="Times New Roman" w:cs="Times New Roman"/>
          <w:b/>
          <w:bCs/>
          <w:sz w:val="32"/>
          <w:szCs w:val="32"/>
        </w:rPr>
        <w:t>Ali Aliyev</w:t>
      </w:r>
    </w:p>
    <w:p w14:paraId="09C2B782" w14:textId="5F5A552C" w:rsidR="00375A7E" w:rsidRPr="00375A7E" w:rsidRDefault="00375A7E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75A7E">
        <w:rPr>
          <w:rFonts w:ascii="Times New Roman" w:hAnsi="Times New Roman" w:cs="Times New Roman"/>
          <w:b/>
          <w:bCs/>
          <w:sz w:val="32"/>
          <w:szCs w:val="32"/>
        </w:rPr>
        <w:t xml:space="preserve">Link: </w:t>
      </w:r>
      <w:r w:rsidR="00A70991" w:rsidRPr="00A70991">
        <w:rPr>
          <w:rFonts w:ascii="Times New Roman" w:hAnsi="Times New Roman" w:cs="Times New Roman"/>
          <w:b/>
          <w:bCs/>
          <w:sz w:val="32"/>
          <w:szCs w:val="32"/>
        </w:rPr>
        <w:t>https://alia.sgedu.site/lab5/index.php</w:t>
      </w:r>
    </w:p>
    <w:sectPr w:rsidR="00375A7E" w:rsidRPr="00375A7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DA3MjEyNTA1MjZS0lEKTi0uzszPAykwrgUAbB9fsCwAAAA="/>
  </w:docVars>
  <w:rsids>
    <w:rsidRoot w:val="00D66E2A"/>
    <w:rsid w:val="00375A7E"/>
    <w:rsid w:val="006A2CBB"/>
    <w:rsid w:val="00A70991"/>
    <w:rsid w:val="00C845D8"/>
    <w:rsid w:val="00D66E2A"/>
    <w:rsid w:val="00F272EE"/>
    <w:rsid w:val="00F42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845A3"/>
  <w15:chartTrackingRefBased/>
  <w15:docId w15:val="{5526D17C-925D-4CC1-9BE1-03DB00634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</Words>
  <Characters>57</Characters>
  <Application>Microsoft Office Word</Application>
  <DocSecurity>0</DocSecurity>
  <Lines>1</Lines>
  <Paragraphs>1</Paragraphs>
  <ScaleCrop>false</ScaleCrop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iyev</dc:creator>
  <cp:keywords/>
  <dc:description/>
  <cp:lastModifiedBy>ali aliyev</cp:lastModifiedBy>
  <cp:revision>2</cp:revision>
  <dcterms:created xsi:type="dcterms:W3CDTF">2021-06-15T00:50:00Z</dcterms:created>
  <dcterms:modified xsi:type="dcterms:W3CDTF">2021-06-15T00:50:00Z</dcterms:modified>
</cp:coreProperties>
</file>